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45F46F5" w14:textId="5F47321F" w:rsidR="00E37839" w:rsidRDefault="00E37839" w:rsidP="00162970"/>
    <w:p w14:paraId="37359FDE" w14:textId="77777777" w:rsidR="00410650" w:rsidRDefault="00410650" w:rsidP="00162970"/>
    <w:p w14:paraId="495AB0D1" w14:textId="77777777" w:rsidR="00094777" w:rsidRDefault="00094777" w:rsidP="00700881">
      <w:pPr>
        <w:spacing w:after="0" w:line="240" w:lineRule="auto"/>
        <w:jc w:val="center"/>
        <w:rPr>
          <w:b/>
          <w:sz w:val="32"/>
          <w:szCs w:val="32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06321E3E" w14:textId="77777777" w:rsidR="002413E5" w:rsidRPr="00034828" w:rsidRDefault="002413E5" w:rsidP="00034828">
      <w:pPr>
        <w:spacing w:after="0" w:line="240" w:lineRule="auto"/>
        <w:rPr>
          <w:b/>
          <w:sz w:val="24"/>
          <w:szCs w:val="24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tbl>
      <w:tblPr>
        <w:tblStyle w:val="TableGrid"/>
        <w:tblpPr w:leftFromText="180" w:rightFromText="180" w:vertAnchor="text" w:horzAnchor="margin" w:tblpXSpec="center" w:tblpY="369"/>
        <w:tblOverlap w:val="never"/>
        <w:tblW w:w="11307" w:type="dxa"/>
        <w:tblLayout w:type="fixed"/>
        <w:tblLook w:val="04A0" w:firstRow="1" w:lastRow="0" w:firstColumn="1" w:lastColumn="0" w:noHBand="0" w:noVBand="1"/>
      </w:tblPr>
      <w:tblGrid>
        <w:gridCol w:w="2093"/>
        <w:gridCol w:w="1984"/>
        <w:gridCol w:w="1843"/>
        <w:gridCol w:w="1701"/>
        <w:gridCol w:w="1843"/>
        <w:gridCol w:w="1843"/>
      </w:tblGrid>
      <w:tr w:rsidR="001379F7" w:rsidRPr="00A70447" w14:paraId="4F58AA48" w14:textId="77777777" w:rsidTr="001379F7">
        <w:tc>
          <w:tcPr>
            <w:tcW w:w="2093" w:type="dxa"/>
          </w:tcPr>
          <w:p w14:paraId="67887663" w14:textId="639CFEF4" w:rsidR="001379F7" w:rsidRPr="00A70447" w:rsidRDefault="00E22894" w:rsidP="001379F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DAY</w:t>
            </w:r>
          </w:p>
        </w:tc>
        <w:tc>
          <w:tcPr>
            <w:tcW w:w="1984" w:type="dxa"/>
          </w:tcPr>
          <w:p w14:paraId="7932B54A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 xml:space="preserve">TUESDAY </w:t>
            </w:r>
          </w:p>
          <w:p w14:paraId="2961C55B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26DCF613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WEDNESDAY</w:t>
            </w:r>
          </w:p>
        </w:tc>
        <w:tc>
          <w:tcPr>
            <w:tcW w:w="1701" w:type="dxa"/>
          </w:tcPr>
          <w:p w14:paraId="05D8EB5B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THURSDAY</w:t>
            </w:r>
          </w:p>
        </w:tc>
        <w:tc>
          <w:tcPr>
            <w:tcW w:w="1843" w:type="dxa"/>
          </w:tcPr>
          <w:p w14:paraId="6DC9BB3A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FRIDAY</w:t>
            </w:r>
          </w:p>
        </w:tc>
        <w:tc>
          <w:tcPr>
            <w:tcW w:w="1843" w:type="dxa"/>
          </w:tcPr>
          <w:p w14:paraId="6F20909C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SATURDAY</w:t>
            </w:r>
          </w:p>
        </w:tc>
      </w:tr>
      <w:tr w:rsidR="00552C30" w:rsidRPr="00A70447" w14:paraId="07D1BAE3" w14:textId="77777777" w:rsidTr="00341664">
        <w:tc>
          <w:tcPr>
            <w:tcW w:w="2093" w:type="dxa"/>
            <w:shd w:val="clear" w:color="auto" w:fill="FFFFFF" w:themeFill="background1"/>
          </w:tcPr>
          <w:p w14:paraId="78AEEAB5" w14:textId="77777777" w:rsidR="00552C30" w:rsidRPr="000C448B" w:rsidRDefault="00552C30" w:rsidP="00552C30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3.30-4.15</w:t>
            </w:r>
          </w:p>
          <w:p w14:paraId="60EA3037" w14:textId="696F2387" w:rsidR="00552C30" w:rsidRPr="000C448B" w:rsidRDefault="00552C30" w:rsidP="00552C30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Junior Hip Hop</w:t>
            </w:r>
          </w:p>
        </w:tc>
        <w:tc>
          <w:tcPr>
            <w:tcW w:w="1984" w:type="dxa"/>
            <w:shd w:val="clear" w:color="auto" w:fill="FFFFFF" w:themeFill="background1"/>
          </w:tcPr>
          <w:p w14:paraId="67B2EE7F" w14:textId="76C2C815" w:rsidR="00552C30" w:rsidRPr="000C448B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 – 4.</w:t>
            </w:r>
            <w:r w:rsidR="00C00934">
              <w:rPr>
                <w:sz w:val="18"/>
                <w:szCs w:val="18"/>
              </w:rPr>
              <w:t>30</w:t>
            </w:r>
          </w:p>
          <w:p w14:paraId="1348A02D" w14:textId="56747306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ice Acro</w:t>
            </w:r>
          </w:p>
        </w:tc>
        <w:tc>
          <w:tcPr>
            <w:tcW w:w="1843" w:type="dxa"/>
            <w:shd w:val="clear" w:color="auto" w:fill="FFFFFF" w:themeFill="background1"/>
          </w:tcPr>
          <w:p w14:paraId="4C6D94CE" w14:textId="77777777" w:rsidR="00552C30" w:rsidRPr="000C448B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 – 4.15</w:t>
            </w:r>
          </w:p>
          <w:p w14:paraId="64358AEE" w14:textId="22F284B2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Intermediate Tap Silver and Silver Star</w:t>
            </w:r>
          </w:p>
        </w:tc>
        <w:tc>
          <w:tcPr>
            <w:tcW w:w="1701" w:type="dxa"/>
            <w:shd w:val="clear" w:color="auto" w:fill="FFFFFF" w:themeFill="background1"/>
          </w:tcPr>
          <w:p w14:paraId="4CD95CAE" w14:textId="77777777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 – 4.15</w:t>
            </w:r>
          </w:p>
          <w:p w14:paraId="49C56C02" w14:textId="77777777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ior Ballet </w:t>
            </w:r>
          </w:p>
          <w:p w14:paraId="751FA938" w14:textId="35CD58AD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vel 2 and 3</w:t>
            </w:r>
          </w:p>
        </w:tc>
        <w:tc>
          <w:tcPr>
            <w:tcW w:w="1843" w:type="dxa"/>
            <w:shd w:val="clear" w:color="auto" w:fill="FFFFFF" w:themeFill="background1"/>
          </w:tcPr>
          <w:p w14:paraId="21CFB76C" w14:textId="77777777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 – 4.15</w:t>
            </w:r>
          </w:p>
          <w:p w14:paraId="5AABC499" w14:textId="38BC6428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Jazz 8-12 years</w:t>
            </w:r>
          </w:p>
        </w:tc>
        <w:tc>
          <w:tcPr>
            <w:tcW w:w="1843" w:type="dxa"/>
            <w:shd w:val="clear" w:color="auto" w:fill="FFFFFF" w:themeFill="background1"/>
          </w:tcPr>
          <w:p w14:paraId="4DEACD40" w14:textId="77777777" w:rsidR="00552C30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15 – 9.00</w:t>
            </w:r>
          </w:p>
          <w:p w14:paraId="0AA21A25" w14:textId="1D6C7889" w:rsidR="00552C30" w:rsidRPr="000C448B" w:rsidRDefault="00552C30" w:rsidP="00552C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ementary Seal Tap</w:t>
            </w:r>
          </w:p>
        </w:tc>
      </w:tr>
      <w:tr w:rsidR="001E1122" w:rsidRPr="00A70447" w14:paraId="12291C29" w14:textId="77777777" w:rsidTr="00341664">
        <w:tc>
          <w:tcPr>
            <w:tcW w:w="2093" w:type="dxa"/>
            <w:shd w:val="clear" w:color="auto" w:fill="FFFFFF" w:themeFill="background1"/>
          </w:tcPr>
          <w:p w14:paraId="775B115E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4.15-5.00</w:t>
            </w:r>
          </w:p>
          <w:p w14:paraId="0BFB463F" w14:textId="7BB6319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Intermediate/Senior Hip Hop</w:t>
            </w:r>
          </w:p>
        </w:tc>
        <w:tc>
          <w:tcPr>
            <w:tcW w:w="1984" w:type="dxa"/>
            <w:shd w:val="clear" w:color="auto" w:fill="FFFFFF" w:themeFill="background1"/>
          </w:tcPr>
          <w:p w14:paraId="3809866E" w14:textId="157F2885" w:rsidR="001E1122" w:rsidRDefault="00C00934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30 – 5.30</w:t>
            </w:r>
          </w:p>
          <w:p w14:paraId="5EE91D4D" w14:textId="6076FB1B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mediate Acro</w:t>
            </w:r>
          </w:p>
        </w:tc>
        <w:tc>
          <w:tcPr>
            <w:tcW w:w="1843" w:type="dxa"/>
            <w:shd w:val="clear" w:color="auto" w:fill="FFFFFF" w:themeFill="background1"/>
          </w:tcPr>
          <w:p w14:paraId="69A2352E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5 – 5.00</w:t>
            </w:r>
          </w:p>
          <w:p w14:paraId="0EDF0865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Intermediate Jazz</w:t>
            </w:r>
          </w:p>
          <w:p w14:paraId="58D6836F" w14:textId="1D51C6A3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onze Star &amp; Silver Medal</w:t>
            </w:r>
          </w:p>
        </w:tc>
        <w:tc>
          <w:tcPr>
            <w:tcW w:w="1701" w:type="dxa"/>
            <w:shd w:val="clear" w:color="auto" w:fill="FFFFFF" w:themeFill="background1"/>
          </w:tcPr>
          <w:p w14:paraId="1A925948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5 – 5.00</w:t>
            </w:r>
          </w:p>
          <w:p w14:paraId="7B77F159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Novice Ballet</w:t>
            </w:r>
          </w:p>
          <w:p w14:paraId="330FB004" w14:textId="4372ED80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onze Medal</w:t>
            </w:r>
          </w:p>
        </w:tc>
        <w:tc>
          <w:tcPr>
            <w:tcW w:w="1843" w:type="dxa"/>
            <w:shd w:val="clear" w:color="auto" w:fill="FFFFFF" w:themeFill="background1"/>
          </w:tcPr>
          <w:p w14:paraId="57D15BE6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5 – 5.00</w:t>
            </w:r>
          </w:p>
          <w:p w14:paraId="782868F5" w14:textId="15BF603F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Jazz 13 years and over</w:t>
            </w:r>
          </w:p>
        </w:tc>
        <w:tc>
          <w:tcPr>
            <w:tcW w:w="1843" w:type="dxa"/>
            <w:shd w:val="clear" w:color="auto" w:fill="FFFFFF" w:themeFill="background1"/>
          </w:tcPr>
          <w:p w14:paraId="048B01A8" w14:textId="3D2C4E95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9.</w:t>
            </w:r>
            <w:r>
              <w:rPr>
                <w:sz w:val="18"/>
                <w:szCs w:val="18"/>
              </w:rPr>
              <w:t>00 – 9.45</w:t>
            </w:r>
          </w:p>
          <w:p w14:paraId="63CB42AD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Tiny Tots Dance</w:t>
            </w:r>
          </w:p>
          <w:p w14:paraId="23767311" w14:textId="07C9CCFB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3-5 Years</w:t>
            </w:r>
          </w:p>
        </w:tc>
      </w:tr>
      <w:tr w:rsidR="001E1122" w:rsidRPr="00A70447" w14:paraId="1EA55731" w14:textId="77777777" w:rsidTr="00341664">
        <w:tc>
          <w:tcPr>
            <w:tcW w:w="2093" w:type="dxa"/>
            <w:shd w:val="clear" w:color="auto" w:fill="FFFFFF" w:themeFill="background1"/>
          </w:tcPr>
          <w:p w14:paraId="3B0FF965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0 – 5.45</w:t>
            </w:r>
          </w:p>
          <w:p w14:paraId="6EDF652A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mediate Jazz</w:t>
            </w:r>
          </w:p>
          <w:p w14:paraId="0B38F56C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vel 3 &amp; Bronze Medal</w:t>
            </w:r>
          </w:p>
          <w:p w14:paraId="3C7DC79E" w14:textId="69DC149F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14:paraId="501FE683" w14:textId="0E374A43" w:rsidR="001E1122" w:rsidRDefault="00135F15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30 – 6.</w:t>
            </w:r>
            <w:r w:rsidR="00212F65">
              <w:rPr>
                <w:sz w:val="18"/>
                <w:szCs w:val="18"/>
              </w:rPr>
              <w:t>30</w:t>
            </w:r>
          </w:p>
          <w:p w14:paraId="343160F1" w14:textId="0FCB4B20" w:rsidR="001E1122" w:rsidRPr="000C448B" w:rsidRDefault="00212F65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ementary Classical</w:t>
            </w:r>
          </w:p>
        </w:tc>
        <w:tc>
          <w:tcPr>
            <w:tcW w:w="1843" w:type="dxa"/>
            <w:shd w:val="clear" w:color="auto" w:fill="FFFFFF" w:themeFill="background1"/>
          </w:tcPr>
          <w:p w14:paraId="19CC9C6A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0 – 5.45</w:t>
            </w:r>
          </w:p>
          <w:p w14:paraId="4C42CAE2" w14:textId="59994428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ld Medal Jazz</w:t>
            </w:r>
          </w:p>
        </w:tc>
        <w:tc>
          <w:tcPr>
            <w:tcW w:w="1701" w:type="dxa"/>
            <w:shd w:val="clear" w:color="auto" w:fill="FFFFFF" w:themeFill="background1"/>
          </w:tcPr>
          <w:p w14:paraId="79DE668F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0 – 5.45</w:t>
            </w:r>
          </w:p>
          <w:p w14:paraId="64117B66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 xml:space="preserve">  Intermediate Ballet</w:t>
            </w:r>
          </w:p>
          <w:p w14:paraId="50A97B6E" w14:textId="0DB7F736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lver Medal</w:t>
            </w:r>
          </w:p>
        </w:tc>
        <w:tc>
          <w:tcPr>
            <w:tcW w:w="1843" w:type="dxa"/>
            <w:shd w:val="clear" w:color="auto" w:fill="FFFFFF" w:themeFill="background1"/>
          </w:tcPr>
          <w:p w14:paraId="6100A88B" w14:textId="65938F75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3EEA9D21" w14:textId="62D24CA5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45 – 10.45</w:t>
            </w:r>
          </w:p>
          <w:p w14:paraId="499AE04B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Junior Dance</w:t>
            </w:r>
          </w:p>
          <w:p w14:paraId="0BA39C06" w14:textId="559B66E6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Jazz and Tap Level 1</w:t>
            </w:r>
          </w:p>
        </w:tc>
      </w:tr>
      <w:tr w:rsidR="001E1122" w:rsidRPr="00A70447" w14:paraId="3EBD0040" w14:textId="77777777" w:rsidTr="00341664">
        <w:tc>
          <w:tcPr>
            <w:tcW w:w="2093" w:type="dxa"/>
            <w:shd w:val="clear" w:color="auto" w:fill="FFFFFF" w:themeFill="background1"/>
          </w:tcPr>
          <w:p w14:paraId="68F36839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5 – 6.30</w:t>
            </w:r>
          </w:p>
          <w:p w14:paraId="5CF2420D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mediate Tap</w:t>
            </w:r>
          </w:p>
          <w:p w14:paraId="76BA1031" w14:textId="54DCC36A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onze Medal &amp; Bronze Star</w:t>
            </w:r>
          </w:p>
        </w:tc>
        <w:tc>
          <w:tcPr>
            <w:tcW w:w="1984" w:type="dxa"/>
            <w:shd w:val="clear" w:color="auto" w:fill="FFFFFF" w:themeFill="background1"/>
          </w:tcPr>
          <w:p w14:paraId="6654B4B7" w14:textId="1F44526F" w:rsidR="001E1122" w:rsidRDefault="00212F65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0 – 7.15</w:t>
            </w:r>
          </w:p>
          <w:p w14:paraId="7C4DA158" w14:textId="50983DE4" w:rsidR="001E1122" w:rsidRPr="000C448B" w:rsidRDefault="00212F65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mediate Jazz</w:t>
            </w:r>
          </w:p>
        </w:tc>
        <w:tc>
          <w:tcPr>
            <w:tcW w:w="1843" w:type="dxa"/>
            <w:shd w:val="clear" w:color="auto" w:fill="FFFFFF" w:themeFill="background1"/>
          </w:tcPr>
          <w:p w14:paraId="34AA8E3F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5 – 6.30</w:t>
            </w:r>
          </w:p>
          <w:p w14:paraId="605BCDB9" w14:textId="0E1FE5D3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ld Medal Tap/Gold Star Tap</w:t>
            </w:r>
          </w:p>
        </w:tc>
        <w:tc>
          <w:tcPr>
            <w:tcW w:w="1701" w:type="dxa"/>
            <w:shd w:val="clear" w:color="auto" w:fill="FFFFFF" w:themeFill="background1"/>
          </w:tcPr>
          <w:p w14:paraId="0D3F717B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5 – 6.30</w:t>
            </w:r>
          </w:p>
          <w:p w14:paraId="64E1E24A" w14:textId="55F13D18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Intermediate Contemporary</w:t>
            </w:r>
          </w:p>
        </w:tc>
        <w:tc>
          <w:tcPr>
            <w:tcW w:w="1843" w:type="dxa"/>
            <w:shd w:val="clear" w:color="auto" w:fill="FFFFFF" w:themeFill="background1"/>
          </w:tcPr>
          <w:p w14:paraId="1BA5DF3B" w14:textId="37F01EC8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FD0F2C4" w14:textId="4DADF90E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45 – 11.45</w:t>
            </w:r>
          </w:p>
          <w:p w14:paraId="333977FD" w14:textId="45FE8B18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ior </w:t>
            </w:r>
            <w:proofErr w:type="spellStart"/>
            <w:r>
              <w:rPr>
                <w:sz w:val="18"/>
                <w:szCs w:val="18"/>
              </w:rPr>
              <w:t>Acrodance</w:t>
            </w:r>
            <w:proofErr w:type="spellEnd"/>
            <w:r w:rsidRPr="000C448B">
              <w:rPr>
                <w:sz w:val="18"/>
                <w:szCs w:val="18"/>
              </w:rPr>
              <w:t xml:space="preserve"> </w:t>
            </w:r>
          </w:p>
        </w:tc>
      </w:tr>
      <w:tr w:rsidR="001E1122" w:rsidRPr="00A70447" w14:paraId="29FB25E1" w14:textId="77777777" w:rsidTr="00341664">
        <w:tc>
          <w:tcPr>
            <w:tcW w:w="2093" w:type="dxa"/>
            <w:shd w:val="clear" w:color="auto" w:fill="FFFFFF" w:themeFill="background1"/>
          </w:tcPr>
          <w:p w14:paraId="7BC3C8BA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6.30 – 7.15</w:t>
            </w:r>
          </w:p>
          <w:p w14:paraId="0F0C9771" w14:textId="20F8751E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Adult Tap</w:t>
            </w:r>
          </w:p>
        </w:tc>
        <w:tc>
          <w:tcPr>
            <w:tcW w:w="1984" w:type="dxa"/>
            <w:shd w:val="clear" w:color="auto" w:fill="FFFFFF" w:themeFill="background1"/>
          </w:tcPr>
          <w:p w14:paraId="529DE7C2" w14:textId="4389A210" w:rsidR="001E1122" w:rsidRDefault="00212F65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5 – 8.15</w:t>
            </w:r>
          </w:p>
          <w:p w14:paraId="1FB33CB3" w14:textId="008B8EE0" w:rsidR="008C454D" w:rsidRPr="000C448B" w:rsidRDefault="00212F65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Acro</w:t>
            </w:r>
          </w:p>
        </w:tc>
        <w:tc>
          <w:tcPr>
            <w:tcW w:w="1843" w:type="dxa"/>
            <w:shd w:val="clear" w:color="auto" w:fill="FFFFFF" w:themeFill="background1"/>
          </w:tcPr>
          <w:p w14:paraId="74127E46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0 – 7.15</w:t>
            </w:r>
          </w:p>
          <w:p w14:paraId="55EF3C49" w14:textId="04832A16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ementary Jazz</w:t>
            </w:r>
          </w:p>
        </w:tc>
        <w:tc>
          <w:tcPr>
            <w:tcW w:w="1701" w:type="dxa"/>
            <w:shd w:val="clear" w:color="auto" w:fill="FFFFFF" w:themeFill="background1"/>
          </w:tcPr>
          <w:p w14:paraId="05EBF419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0 – 7.15</w:t>
            </w:r>
          </w:p>
          <w:p w14:paraId="48001C67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lver Star</w:t>
            </w:r>
          </w:p>
          <w:p w14:paraId="5A413209" w14:textId="474E7389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lassical </w:t>
            </w:r>
          </w:p>
        </w:tc>
        <w:tc>
          <w:tcPr>
            <w:tcW w:w="1843" w:type="dxa"/>
            <w:shd w:val="clear" w:color="auto" w:fill="FFFFFF" w:themeFill="background1"/>
          </w:tcPr>
          <w:p w14:paraId="12297217" w14:textId="05EC88F1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65AF682E" w14:textId="6625CCEC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45 – 12.30</w:t>
            </w:r>
          </w:p>
          <w:p w14:paraId="68CAA00F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Novice Jazz</w:t>
            </w:r>
          </w:p>
          <w:p w14:paraId="2B45A5EC" w14:textId="406B5AEE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Level 1 and 2 Jazz</w:t>
            </w:r>
          </w:p>
        </w:tc>
      </w:tr>
      <w:tr w:rsidR="001E1122" w:rsidRPr="00A70447" w14:paraId="0D08F630" w14:textId="77777777" w:rsidTr="00341664">
        <w:tc>
          <w:tcPr>
            <w:tcW w:w="2093" w:type="dxa"/>
            <w:shd w:val="clear" w:color="auto" w:fill="FFFFFF" w:themeFill="background1"/>
          </w:tcPr>
          <w:p w14:paraId="1CEAD436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7.15 – 8.00</w:t>
            </w:r>
          </w:p>
          <w:p w14:paraId="77DBE139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Adult Jazz</w:t>
            </w:r>
          </w:p>
          <w:p w14:paraId="3E35972C" w14:textId="27B319A0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14:paraId="65351076" w14:textId="495C3E18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62ED823" w14:textId="1EF23C79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5 – 8.</w:t>
            </w:r>
            <w:r w:rsidR="00AF7275">
              <w:rPr>
                <w:sz w:val="18"/>
                <w:szCs w:val="18"/>
              </w:rPr>
              <w:t>00</w:t>
            </w:r>
          </w:p>
          <w:p w14:paraId="135B8D3C" w14:textId="3A14DDC3" w:rsidR="001E1122" w:rsidRPr="000C448B" w:rsidRDefault="00AF7275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ld Star Classical</w:t>
            </w:r>
          </w:p>
        </w:tc>
        <w:tc>
          <w:tcPr>
            <w:tcW w:w="1701" w:type="dxa"/>
            <w:shd w:val="clear" w:color="auto" w:fill="FFFFFF" w:themeFill="background1"/>
          </w:tcPr>
          <w:p w14:paraId="66303ABF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5 – 8.00</w:t>
            </w:r>
          </w:p>
          <w:p w14:paraId="2A80AB57" w14:textId="634AAA2B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Contemporary</w:t>
            </w:r>
          </w:p>
        </w:tc>
        <w:tc>
          <w:tcPr>
            <w:tcW w:w="1843" w:type="dxa"/>
            <w:shd w:val="clear" w:color="auto" w:fill="FFFFFF" w:themeFill="background1"/>
          </w:tcPr>
          <w:p w14:paraId="2539F3E9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252C08E" w14:textId="63BBAF25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30 – 1.15</w:t>
            </w:r>
          </w:p>
          <w:p w14:paraId="535DF762" w14:textId="77777777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ice Tap</w:t>
            </w:r>
          </w:p>
          <w:p w14:paraId="3E59907E" w14:textId="54B8CA25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vel 2 and 3 Tap</w:t>
            </w:r>
          </w:p>
        </w:tc>
      </w:tr>
      <w:tr w:rsidR="001E1122" w:rsidRPr="00A70447" w14:paraId="0CCC06E0" w14:textId="77777777" w:rsidTr="00341664">
        <w:tc>
          <w:tcPr>
            <w:tcW w:w="2093" w:type="dxa"/>
            <w:shd w:val="clear" w:color="auto" w:fill="FFFFFF" w:themeFill="background1"/>
          </w:tcPr>
          <w:p w14:paraId="0B419606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14:paraId="6E252032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1510AF6" w14:textId="426F2C55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D1E4F51" w14:textId="10F557FD" w:rsidR="001E1122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ED5A8FF" w14:textId="77777777" w:rsidR="001E1122" w:rsidRPr="000C448B" w:rsidRDefault="001E1122" w:rsidP="001E112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6F03CBA9" w14:textId="225C1C52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5 – 2.00</w:t>
            </w:r>
          </w:p>
          <w:p w14:paraId="75C11EEB" w14:textId="7FA8F8D1" w:rsidR="001E1122" w:rsidRDefault="001E1122" w:rsidP="001E112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lee</w:t>
            </w:r>
          </w:p>
        </w:tc>
      </w:tr>
    </w:tbl>
    <w:p w14:paraId="33876522" w14:textId="21DD8FAF" w:rsidR="00700881" w:rsidRPr="001379F7" w:rsidRDefault="008D0B7F" w:rsidP="00E37839">
      <w:pPr>
        <w:spacing w:after="0" w:line="240" w:lineRule="auto"/>
        <w:jc w:val="center"/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ENERGETIC KIDS</w:t>
      </w:r>
      <w:r w:rsidR="007A7181"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20</w:t>
      </w:r>
      <w:r w:rsidR="00B22469"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2</w:t>
      </w:r>
      <w:r w:rsidR="00581905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4</w:t>
      </w:r>
      <w:r w:rsidR="00700881"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TIMETABLE </w:t>
      </w:r>
    </w:p>
    <w:p w14:paraId="3715E0B1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56470118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4CDD0C15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4F105DD1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15B20283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38E2A039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767E9B2B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7B85A8A3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0549EDBA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0DD5AC32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64588BE5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0958DA84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544C9036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343D738E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3672B090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4F40CBB3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640890D9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79E201F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1AD78D26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14D604EF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B8F0E25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47BB17E8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27C32B29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22F9326D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1FCEC26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6933B7E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900A3F7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5D203511" w14:textId="6B4BD0D7" w:rsidR="000C448B" w:rsidRDefault="00DD7E84" w:rsidP="008D0B7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Timetable may change dependent on enrolment </w:t>
      </w:r>
      <w:proofErr w:type="gramStart"/>
      <w:r>
        <w:rPr>
          <w:sz w:val="20"/>
          <w:szCs w:val="20"/>
        </w:rPr>
        <w:t>numbers</w:t>
      </w:r>
      <w:proofErr w:type="gramEnd"/>
    </w:p>
    <w:p w14:paraId="2516655E" w14:textId="77777777" w:rsidR="00DD7E84" w:rsidRDefault="00DD7E84" w:rsidP="008D0B7F">
      <w:pPr>
        <w:spacing w:after="0" w:line="240" w:lineRule="auto"/>
        <w:jc w:val="center"/>
        <w:rPr>
          <w:sz w:val="20"/>
          <w:szCs w:val="20"/>
        </w:rPr>
      </w:pPr>
    </w:p>
    <w:p w14:paraId="2C13F505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37C818D9" w14:textId="511E412B" w:rsidR="00273EA0" w:rsidRDefault="00D650D7" w:rsidP="006E4F0F">
      <w:pPr>
        <w:tabs>
          <w:tab w:val="left" w:pos="30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Based on classes </w:t>
      </w:r>
      <w:r w:rsidR="009E1AD6">
        <w:rPr>
          <w:sz w:val="20"/>
          <w:szCs w:val="20"/>
        </w:rPr>
        <w:t>you have been enrolled in this year I have highlighted the classes I would recommend for next year.</w:t>
      </w:r>
    </w:p>
    <w:p w14:paraId="7B38F531" w14:textId="77777777" w:rsidR="00273EA0" w:rsidRDefault="00273EA0" w:rsidP="006E4F0F">
      <w:pPr>
        <w:tabs>
          <w:tab w:val="left" w:pos="3000"/>
        </w:tabs>
        <w:spacing w:after="0" w:line="240" w:lineRule="auto"/>
        <w:jc w:val="center"/>
        <w:rPr>
          <w:sz w:val="20"/>
          <w:szCs w:val="20"/>
        </w:rPr>
      </w:pPr>
    </w:p>
    <w:p w14:paraId="0DA1928C" w14:textId="3421EB43" w:rsidR="00273EA0" w:rsidRDefault="00273EA0" w:rsidP="006E4F0F">
      <w:pPr>
        <w:tabs>
          <w:tab w:val="left" w:pos="30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I look forward to seeing you back at the studio in 202</w:t>
      </w:r>
      <w:r w:rsidR="006E4F0F">
        <w:rPr>
          <w:sz w:val="20"/>
          <w:szCs w:val="20"/>
        </w:rPr>
        <w:t>4</w:t>
      </w:r>
      <w:r>
        <w:rPr>
          <w:sz w:val="20"/>
          <w:szCs w:val="20"/>
        </w:rPr>
        <w:t>.</w:t>
      </w:r>
    </w:p>
    <w:p w14:paraId="09351ABB" w14:textId="77777777" w:rsidR="00273EA0" w:rsidRDefault="00273EA0" w:rsidP="006E4F0F">
      <w:pPr>
        <w:tabs>
          <w:tab w:val="left" w:pos="3000"/>
        </w:tabs>
        <w:spacing w:after="0" w:line="240" w:lineRule="auto"/>
        <w:jc w:val="center"/>
        <w:rPr>
          <w:sz w:val="20"/>
          <w:szCs w:val="20"/>
        </w:rPr>
      </w:pPr>
    </w:p>
    <w:p w14:paraId="5A7D5E97" w14:textId="56622D1F" w:rsidR="00273EA0" w:rsidRDefault="00273EA0" w:rsidP="006E4F0F">
      <w:pPr>
        <w:tabs>
          <w:tab w:val="left" w:pos="30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Thank </w:t>
      </w:r>
      <w:proofErr w:type="gramStart"/>
      <w:r>
        <w:rPr>
          <w:sz w:val="20"/>
          <w:szCs w:val="20"/>
        </w:rPr>
        <w:t>you</w:t>
      </w:r>
      <w:proofErr w:type="gramEnd"/>
    </w:p>
    <w:p w14:paraId="41B0C410" w14:textId="0F69E059" w:rsidR="000C448B" w:rsidRDefault="00273EA0" w:rsidP="006E4F0F">
      <w:pPr>
        <w:tabs>
          <w:tab w:val="left" w:pos="30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Janine</w:t>
      </w:r>
    </w:p>
    <w:sectPr w:rsidR="000C448B" w:rsidSect="00BF5F8F">
      <w:pgSz w:w="16838" w:h="11906" w:orient="landscape"/>
      <w:pgMar w:top="0" w:right="0" w:bottom="0" w:left="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9A380" w14:textId="77777777" w:rsidR="00F260D8" w:rsidRDefault="00F260D8" w:rsidP="00455D91">
      <w:pPr>
        <w:spacing w:after="0" w:line="240" w:lineRule="auto"/>
      </w:pPr>
      <w:r>
        <w:separator/>
      </w:r>
    </w:p>
  </w:endnote>
  <w:endnote w:type="continuationSeparator" w:id="0">
    <w:p w14:paraId="4D14E3B6" w14:textId="77777777" w:rsidR="00F260D8" w:rsidRDefault="00F260D8" w:rsidP="00455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79515" w14:textId="77777777" w:rsidR="00F260D8" w:rsidRDefault="00F260D8" w:rsidP="00455D91">
      <w:pPr>
        <w:spacing w:after="0" w:line="240" w:lineRule="auto"/>
      </w:pPr>
      <w:r>
        <w:separator/>
      </w:r>
    </w:p>
  </w:footnote>
  <w:footnote w:type="continuationSeparator" w:id="0">
    <w:p w14:paraId="1385AD5C" w14:textId="77777777" w:rsidR="00F260D8" w:rsidRDefault="00F260D8" w:rsidP="00455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33A35"/>
    <w:multiLevelType w:val="multilevel"/>
    <w:tmpl w:val="6108CA9A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2E040B60"/>
    <w:multiLevelType w:val="multilevel"/>
    <w:tmpl w:val="1212B158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2" w15:restartNumberingAfterBreak="0">
    <w:nsid w:val="405A0E56"/>
    <w:multiLevelType w:val="multilevel"/>
    <w:tmpl w:val="CE18002C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406F2C92"/>
    <w:multiLevelType w:val="multilevel"/>
    <w:tmpl w:val="2550E2D8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4" w15:restartNumberingAfterBreak="0">
    <w:nsid w:val="5F66136D"/>
    <w:multiLevelType w:val="multilevel"/>
    <w:tmpl w:val="EA3CC73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6C385D8D"/>
    <w:multiLevelType w:val="multilevel"/>
    <w:tmpl w:val="817AA510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133013370">
    <w:abstractNumId w:val="2"/>
  </w:num>
  <w:num w:numId="2" w16cid:durableId="680089903">
    <w:abstractNumId w:val="0"/>
  </w:num>
  <w:num w:numId="3" w16cid:durableId="668020060">
    <w:abstractNumId w:val="5"/>
  </w:num>
  <w:num w:numId="4" w16cid:durableId="1159034178">
    <w:abstractNumId w:val="4"/>
  </w:num>
  <w:num w:numId="5" w16cid:durableId="153837644">
    <w:abstractNumId w:val="1"/>
  </w:num>
  <w:num w:numId="6" w16cid:durableId="4164837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DAxNjA0NzS1sDBR0lEKTi0uzszPAymwrAUAcvnmzywAAAA="/>
  </w:docVars>
  <w:rsids>
    <w:rsidRoot w:val="00E66B66"/>
    <w:rsid w:val="00004420"/>
    <w:rsid w:val="00005272"/>
    <w:rsid w:val="000057FC"/>
    <w:rsid w:val="00006F3E"/>
    <w:rsid w:val="000114EA"/>
    <w:rsid w:val="0001280F"/>
    <w:rsid w:val="00012F16"/>
    <w:rsid w:val="00014293"/>
    <w:rsid w:val="00017138"/>
    <w:rsid w:val="00020093"/>
    <w:rsid w:val="00023107"/>
    <w:rsid w:val="00023F94"/>
    <w:rsid w:val="000252DF"/>
    <w:rsid w:val="000266EE"/>
    <w:rsid w:val="00031CF7"/>
    <w:rsid w:val="00033B06"/>
    <w:rsid w:val="00034006"/>
    <w:rsid w:val="00034828"/>
    <w:rsid w:val="00035B4D"/>
    <w:rsid w:val="00035DE8"/>
    <w:rsid w:val="000378A0"/>
    <w:rsid w:val="000440AB"/>
    <w:rsid w:val="00046D57"/>
    <w:rsid w:val="00051BBC"/>
    <w:rsid w:val="00057E92"/>
    <w:rsid w:val="00062373"/>
    <w:rsid w:val="00065E95"/>
    <w:rsid w:val="00066605"/>
    <w:rsid w:val="00074308"/>
    <w:rsid w:val="0007571C"/>
    <w:rsid w:val="00077B2D"/>
    <w:rsid w:val="000806D7"/>
    <w:rsid w:val="00083B76"/>
    <w:rsid w:val="00086640"/>
    <w:rsid w:val="000876A7"/>
    <w:rsid w:val="00094777"/>
    <w:rsid w:val="00094E87"/>
    <w:rsid w:val="0009548C"/>
    <w:rsid w:val="000A211D"/>
    <w:rsid w:val="000A5F32"/>
    <w:rsid w:val="000A72C1"/>
    <w:rsid w:val="000B0753"/>
    <w:rsid w:val="000B2955"/>
    <w:rsid w:val="000B4F91"/>
    <w:rsid w:val="000B5B44"/>
    <w:rsid w:val="000B6810"/>
    <w:rsid w:val="000C448B"/>
    <w:rsid w:val="000D49C1"/>
    <w:rsid w:val="000D4CA3"/>
    <w:rsid w:val="000D5763"/>
    <w:rsid w:val="000E123C"/>
    <w:rsid w:val="000E53B0"/>
    <w:rsid w:val="000E6D26"/>
    <w:rsid w:val="000F2FA8"/>
    <w:rsid w:val="000F42CA"/>
    <w:rsid w:val="001036C6"/>
    <w:rsid w:val="001050F4"/>
    <w:rsid w:val="001057C6"/>
    <w:rsid w:val="00105943"/>
    <w:rsid w:val="00112488"/>
    <w:rsid w:val="001146EA"/>
    <w:rsid w:val="00120873"/>
    <w:rsid w:val="001248C1"/>
    <w:rsid w:val="00125BA1"/>
    <w:rsid w:val="00127520"/>
    <w:rsid w:val="001278E9"/>
    <w:rsid w:val="00127A15"/>
    <w:rsid w:val="001334C8"/>
    <w:rsid w:val="00134383"/>
    <w:rsid w:val="00135F15"/>
    <w:rsid w:val="0013610C"/>
    <w:rsid w:val="001379F7"/>
    <w:rsid w:val="00141303"/>
    <w:rsid w:val="00142B79"/>
    <w:rsid w:val="00144169"/>
    <w:rsid w:val="0014659D"/>
    <w:rsid w:val="00146AFC"/>
    <w:rsid w:val="00147222"/>
    <w:rsid w:val="00153357"/>
    <w:rsid w:val="001626A8"/>
    <w:rsid w:val="00162970"/>
    <w:rsid w:val="00164BF5"/>
    <w:rsid w:val="001723E1"/>
    <w:rsid w:val="001726D8"/>
    <w:rsid w:val="0017281F"/>
    <w:rsid w:val="001763F3"/>
    <w:rsid w:val="00176AC8"/>
    <w:rsid w:val="001807FA"/>
    <w:rsid w:val="001833E3"/>
    <w:rsid w:val="00185C4E"/>
    <w:rsid w:val="0018611E"/>
    <w:rsid w:val="00193F61"/>
    <w:rsid w:val="0019520B"/>
    <w:rsid w:val="001A1ABA"/>
    <w:rsid w:val="001A48DA"/>
    <w:rsid w:val="001A5E31"/>
    <w:rsid w:val="001B1A1C"/>
    <w:rsid w:val="001B38E7"/>
    <w:rsid w:val="001B63B5"/>
    <w:rsid w:val="001C2A9C"/>
    <w:rsid w:val="001C62A6"/>
    <w:rsid w:val="001C6FC6"/>
    <w:rsid w:val="001C7105"/>
    <w:rsid w:val="001D0BD6"/>
    <w:rsid w:val="001D2A3F"/>
    <w:rsid w:val="001D4E89"/>
    <w:rsid w:val="001E1013"/>
    <w:rsid w:val="001E1122"/>
    <w:rsid w:val="001E324B"/>
    <w:rsid w:val="001E78EC"/>
    <w:rsid w:val="001F16CD"/>
    <w:rsid w:val="001F63B5"/>
    <w:rsid w:val="00200266"/>
    <w:rsid w:val="002016CA"/>
    <w:rsid w:val="00201E4F"/>
    <w:rsid w:val="002024F3"/>
    <w:rsid w:val="00210A7D"/>
    <w:rsid w:val="0021182B"/>
    <w:rsid w:val="0021276C"/>
    <w:rsid w:val="00212F65"/>
    <w:rsid w:val="002206CA"/>
    <w:rsid w:val="00222A04"/>
    <w:rsid w:val="00225F53"/>
    <w:rsid w:val="0022606B"/>
    <w:rsid w:val="002336F1"/>
    <w:rsid w:val="002413E5"/>
    <w:rsid w:val="00241B58"/>
    <w:rsid w:val="00241D15"/>
    <w:rsid w:val="0024203F"/>
    <w:rsid w:val="00243FC3"/>
    <w:rsid w:val="00250852"/>
    <w:rsid w:val="002524C6"/>
    <w:rsid w:val="00252C9E"/>
    <w:rsid w:val="00255E8B"/>
    <w:rsid w:val="00263B09"/>
    <w:rsid w:val="002657D5"/>
    <w:rsid w:val="00273EA0"/>
    <w:rsid w:val="00276978"/>
    <w:rsid w:val="00283A1E"/>
    <w:rsid w:val="00284218"/>
    <w:rsid w:val="002866AC"/>
    <w:rsid w:val="00287043"/>
    <w:rsid w:val="00290A3C"/>
    <w:rsid w:val="00290A89"/>
    <w:rsid w:val="00291BD1"/>
    <w:rsid w:val="00292FE4"/>
    <w:rsid w:val="002949DA"/>
    <w:rsid w:val="002A1244"/>
    <w:rsid w:val="002B0DB6"/>
    <w:rsid w:val="002B2338"/>
    <w:rsid w:val="002B655A"/>
    <w:rsid w:val="002C4F6F"/>
    <w:rsid w:val="002C58CE"/>
    <w:rsid w:val="002D0074"/>
    <w:rsid w:val="002D1BB7"/>
    <w:rsid w:val="002D1E87"/>
    <w:rsid w:val="002D26BD"/>
    <w:rsid w:val="002E0EAC"/>
    <w:rsid w:val="002E222E"/>
    <w:rsid w:val="002E74F7"/>
    <w:rsid w:val="002F0555"/>
    <w:rsid w:val="002F3A9F"/>
    <w:rsid w:val="002F50FA"/>
    <w:rsid w:val="002F63B5"/>
    <w:rsid w:val="00301FE1"/>
    <w:rsid w:val="0030758F"/>
    <w:rsid w:val="00307799"/>
    <w:rsid w:val="003120B3"/>
    <w:rsid w:val="00314285"/>
    <w:rsid w:val="0031502B"/>
    <w:rsid w:val="00315937"/>
    <w:rsid w:val="00315A03"/>
    <w:rsid w:val="00320EED"/>
    <w:rsid w:val="003227A6"/>
    <w:rsid w:val="00322F45"/>
    <w:rsid w:val="00324585"/>
    <w:rsid w:val="00333148"/>
    <w:rsid w:val="0033408D"/>
    <w:rsid w:val="00335A51"/>
    <w:rsid w:val="003404D8"/>
    <w:rsid w:val="00341288"/>
    <w:rsid w:val="00341664"/>
    <w:rsid w:val="003445E9"/>
    <w:rsid w:val="00356AA7"/>
    <w:rsid w:val="00360B59"/>
    <w:rsid w:val="003644AE"/>
    <w:rsid w:val="00365A63"/>
    <w:rsid w:val="003747CC"/>
    <w:rsid w:val="00375E40"/>
    <w:rsid w:val="00376B2E"/>
    <w:rsid w:val="00380007"/>
    <w:rsid w:val="003826B5"/>
    <w:rsid w:val="0038585B"/>
    <w:rsid w:val="00392A25"/>
    <w:rsid w:val="00393360"/>
    <w:rsid w:val="003957AD"/>
    <w:rsid w:val="003A3C57"/>
    <w:rsid w:val="003A3D20"/>
    <w:rsid w:val="003B1CC3"/>
    <w:rsid w:val="003B3F07"/>
    <w:rsid w:val="003B55F4"/>
    <w:rsid w:val="003B668A"/>
    <w:rsid w:val="003B7FBC"/>
    <w:rsid w:val="003C2924"/>
    <w:rsid w:val="003C49F1"/>
    <w:rsid w:val="003C5909"/>
    <w:rsid w:val="003C7005"/>
    <w:rsid w:val="003C76D1"/>
    <w:rsid w:val="003D2DB6"/>
    <w:rsid w:val="003D4D93"/>
    <w:rsid w:val="003E582E"/>
    <w:rsid w:val="003E5BE3"/>
    <w:rsid w:val="003F0AB6"/>
    <w:rsid w:val="003F1BAA"/>
    <w:rsid w:val="003F2D01"/>
    <w:rsid w:val="003F3582"/>
    <w:rsid w:val="003F45DD"/>
    <w:rsid w:val="003F4BD2"/>
    <w:rsid w:val="003F67E4"/>
    <w:rsid w:val="0040022B"/>
    <w:rsid w:val="0040296E"/>
    <w:rsid w:val="00402BD7"/>
    <w:rsid w:val="00410650"/>
    <w:rsid w:val="00424DCE"/>
    <w:rsid w:val="00425F25"/>
    <w:rsid w:val="0043051C"/>
    <w:rsid w:val="00431F36"/>
    <w:rsid w:val="004326A8"/>
    <w:rsid w:val="004333CC"/>
    <w:rsid w:val="00437FFB"/>
    <w:rsid w:val="00441315"/>
    <w:rsid w:val="0044253E"/>
    <w:rsid w:val="00444ACC"/>
    <w:rsid w:val="00446566"/>
    <w:rsid w:val="00450BE2"/>
    <w:rsid w:val="00451B47"/>
    <w:rsid w:val="0045370A"/>
    <w:rsid w:val="00455D91"/>
    <w:rsid w:val="00457AD8"/>
    <w:rsid w:val="00462C0D"/>
    <w:rsid w:val="00463577"/>
    <w:rsid w:val="00465FC1"/>
    <w:rsid w:val="00466456"/>
    <w:rsid w:val="00466842"/>
    <w:rsid w:val="004714E5"/>
    <w:rsid w:val="00471E39"/>
    <w:rsid w:val="004761AF"/>
    <w:rsid w:val="004776A1"/>
    <w:rsid w:val="00485DE6"/>
    <w:rsid w:val="004916BC"/>
    <w:rsid w:val="004920A3"/>
    <w:rsid w:val="00495685"/>
    <w:rsid w:val="004A5E36"/>
    <w:rsid w:val="004B226F"/>
    <w:rsid w:val="004C763B"/>
    <w:rsid w:val="004D05AA"/>
    <w:rsid w:val="004D1280"/>
    <w:rsid w:val="004D1760"/>
    <w:rsid w:val="004D3C41"/>
    <w:rsid w:val="004D6BC4"/>
    <w:rsid w:val="004E0B3E"/>
    <w:rsid w:val="004E125A"/>
    <w:rsid w:val="004E163B"/>
    <w:rsid w:val="004E4673"/>
    <w:rsid w:val="0050059A"/>
    <w:rsid w:val="00500907"/>
    <w:rsid w:val="00501C8B"/>
    <w:rsid w:val="00503A35"/>
    <w:rsid w:val="005043F9"/>
    <w:rsid w:val="00504F1D"/>
    <w:rsid w:val="00505BC9"/>
    <w:rsid w:val="005117C7"/>
    <w:rsid w:val="00513F04"/>
    <w:rsid w:val="005179DC"/>
    <w:rsid w:val="00521A8A"/>
    <w:rsid w:val="005313E3"/>
    <w:rsid w:val="00537188"/>
    <w:rsid w:val="0054092A"/>
    <w:rsid w:val="0054345E"/>
    <w:rsid w:val="00545D42"/>
    <w:rsid w:val="00545EB0"/>
    <w:rsid w:val="00546B09"/>
    <w:rsid w:val="00546BE5"/>
    <w:rsid w:val="00547B43"/>
    <w:rsid w:val="00550A42"/>
    <w:rsid w:val="00551739"/>
    <w:rsid w:val="00552C30"/>
    <w:rsid w:val="005573DF"/>
    <w:rsid w:val="00563632"/>
    <w:rsid w:val="0056499A"/>
    <w:rsid w:val="005667D8"/>
    <w:rsid w:val="00571B7D"/>
    <w:rsid w:val="00574741"/>
    <w:rsid w:val="00575781"/>
    <w:rsid w:val="00575EBF"/>
    <w:rsid w:val="00577651"/>
    <w:rsid w:val="00580B50"/>
    <w:rsid w:val="00581905"/>
    <w:rsid w:val="00583C27"/>
    <w:rsid w:val="00585CA9"/>
    <w:rsid w:val="0058734D"/>
    <w:rsid w:val="00590C16"/>
    <w:rsid w:val="005968E5"/>
    <w:rsid w:val="005A1E74"/>
    <w:rsid w:val="005A47F3"/>
    <w:rsid w:val="005A49DB"/>
    <w:rsid w:val="005A55A9"/>
    <w:rsid w:val="005B15EA"/>
    <w:rsid w:val="005B569A"/>
    <w:rsid w:val="005C0C97"/>
    <w:rsid w:val="005C1AD3"/>
    <w:rsid w:val="005D1CCC"/>
    <w:rsid w:val="005D3D71"/>
    <w:rsid w:val="005D4EB9"/>
    <w:rsid w:val="005E0E6F"/>
    <w:rsid w:val="005E1759"/>
    <w:rsid w:val="005E52D2"/>
    <w:rsid w:val="005E680B"/>
    <w:rsid w:val="005F53B3"/>
    <w:rsid w:val="005F6788"/>
    <w:rsid w:val="005F7180"/>
    <w:rsid w:val="005F7FAD"/>
    <w:rsid w:val="006024C0"/>
    <w:rsid w:val="00605608"/>
    <w:rsid w:val="00613360"/>
    <w:rsid w:val="00613C8A"/>
    <w:rsid w:val="006146F2"/>
    <w:rsid w:val="00616D53"/>
    <w:rsid w:val="0062091B"/>
    <w:rsid w:val="006230E9"/>
    <w:rsid w:val="00634A62"/>
    <w:rsid w:val="0063513D"/>
    <w:rsid w:val="00646356"/>
    <w:rsid w:val="00651FAB"/>
    <w:rsid w:val="00652B02"/>
    <w:rsid w:val="006606B3"/>
    <w:rsid w:val="00664E8B"/>
    <w:rsid w:val="006656A7"/>
    <w:rsid w:val="00666452"/>
    <w:rsid w:val="00666D84"/>
    <w:rsid w:val="00666E31"/>
    <w:rsid w:val="0067474C"/>
    <w:rsid w:val="00681AC6"/>
    <w:rsid w:val="0069241F"/>
    <w:rsid w:val="00697312"/>
    <w:rsid w:val="006A0C67"/>
    <w:rsid w:val="006B73DB"/>
    <w:rsid w:val="006C0865"/>
    <w:rsid w:val="006C3199"/>
    <w:rsid w:val="006C61F7"/>
    <w:rsid w:val="006D09FE"/>
    <w:rsid w:val="006D1310"/>
    <w:rsid w:val="006D359E"/>
    <w:rsid w:val="006D7460"/>
    <w:rsid w:val="006E2876"/>
    <w:rsid w:val="006E4F0F"/>
    <w:rsid w:val="006F3160"/>
    <w:rsid w:val="006F7B3E"/>
    <w:rsid w:val="00700881"/>
    <w:rsid w:val="00702B7F"/>
    <w:rsid w:val="007040B2"/>
    <w:rsid w:val="007051A7"/>
    <w:rsid w:val="00707330"/>
    <w:rsid w:val="007140E4"/>
    <w:rsid w:val="007154FD"/>
    <w:rsid w:val="00715788"/>
    <w:rsid w:val="0072021C"/>
    <w:rsid w:val="00720DB6"/>
    <w:rsid w:val="00723236"/>
    <w:rsid w:val="00726693"/>
    <w:rsid w:val="00727953"/>
    <w:rsid w:val="00730841"/>
    <w:rsid w:val="00732BCF"/>
    <w:rsid w:val="00734053"/>
    <w:rsid w:val="00734F27"/>
    <w:rsid w:val="0073689A"/>
    <w:rsid w:val="00743624"/>
    <w:rsid w:val="00746C78"/>
    <w:rsid w:val="00753D92"/>
    <w:rsid w:val="00755736"/>
    <w:rsid w:val="00761F60"/>
    <w:rsid w:val="00766733"/>
    <w:rsid w:val="00766FB7"/>
    <w:rsid w:val="00771E5C"/>
    <w:rsid w:val="00774610"/>
    <w:rsid w:val="00775E2A"/>
    <w:rsid w:val="00781074"/>
    <w:rsid w:val="007814C0"/>
    <w:rsid w:val="00787A7E"/>
    <w:rsid w:val="00791BDD"/>
    <w:rsid w:val="00792081"/>
    <w:rsid w:val="00792A6B"/>
    <w:rsid w:val="0079399C"/>
    <w:rsid w:val="00797685"/>
    <w:rsid w:val="007A1768"/>
    <w:rsid w:val="007A64B8"/>
    <w:rsid w:val="007A7181"/>
    <w:rsid w:val="007A7975"/>
    <w:rsid w:val="007B1682"/>
    <w:rsid w:val="007B6255"/>
    <w:rsid w:val="007B7E06"/>
    <w:rsid w:val="007D1326"/>
    <w:rsid w:val="007D1B3E"/>
    <w:rsid w:val="007D26E0"/>
    <w:rsid w:val="007D2E45"/>
    <w:rsid w:val="007E112D"/>
    <w:rsid w:val="007E35E8"/>
    <w:rsid w:val="007E683C"/>
    <w:rsid w:val="007F02C1"/>
    <w:rsid w:val="007F0AC9"/>
    <w:rsid w:val="007F1672"/>
    <w:rsid w:val="00804B33"/>
    <w:rsid w:val="008061B6"/>
    <w:rsid w:val="0080687E"/>
    <w:rsid w:val="00814050"/>
    <w:rsid w:val="00820A9C"/>
    <w:rsid w:val="0082185E"/>
    <w:rsid w:val="008223C7"/>
    <w:rsid w:val="008245A6"/>
    <w:rsid w:val="00825052"/>
    <w:rsid w:val="00827D68"/>
    <w:rsid w:val="00830141"/>
    <w:rsid w:val="00832EA0"/>
    <w:rsid w:val="00843667"/>
    <w:rsid w:val="00843DC0"/>
    <w:rsid w:val="0084441D"/>
    <w:rsid w:val="008517A2"/>
    <w:rsid w:val="008549FD"/>
    <w:rsid w:val="00855162"/>
    <w:rsid w:val="00855721"/>
    <w:rsid w:val="00855AF4"/>
    <w:rsid w:val="008621A1"/>
    <w:rsid w:val="00866344"/>
    <w:rsid w:val="00867575"/>
    <w:rsid w:val="00867EE0"/>
    <w:rsid w:val="008711E3"/>
    <w:rsid w:val="008732B1"/>
    <w:rsid w:val="0087563E"/>
    <w:rsid w:val="00876334"/>
    <w:rsid w:val="00884F7B"/>
    <w:rsid w:val="00885ECE"/>
    <w:rsid w:val="008864A7"/>
    <w:rsid w:val="00887772"/>
    <w:rsid w:val="00893E20"/>
    <w:rsid w:val="008A2A94"/>
    <w:rsid w:val="008B5EC3"/>
    <w:rsid w:val="008B7CB5"/>
    <w:rsid w:val="008C257C"/>
    <w:rsid w:val="008C454D"/>
    <w:rsid w:val="008D0238"/>
    <w:rsid w:val="008D0B7F"/>
    <w:rsid w:val="008D4D30"/>
    <w:rsid w:val="008D6FF7"/>
    <w:rsid w:val="008E1043"/>
    <w:rsid w:val="008E2467"/>
    <w:rsid w:val="008E25D4"/>
    <w:rsid w:val="008E6777"/>
    <w:rsid w:val="008E6F37"/>
    <w:rsid w:val="008E7F4B"/>
    <w:rsid w:val="008F2F5C"/>
    <w:rsid w:val="008F627D"/>
    <w:rsid w:val="008F75DD"/>
    <w:rsid w:val="0090536D"/>
    <w:rsid w:val="00906360"/>
    <w:rsid w:val="009110A9"/>
    <w:rsid w:val="009122DA"/>
    <w:rsid w:val="00912573"/>
    <w:rsid w:val="009140C5"/>
    <w:rsid w:val="0091429D"/>
    <w:rsid w:val="0091449C"/>
    <w:rsid w:val="00916F1F"/>
    <w:rsid w:val="00920584"/>
    <w:rsid w:val="00931069"/>
    <w:rsid w:val="00933EE0"/>
    <w:rsid w:val="00940D02"/>
    <w:rsid w:val="009452F1"/>
    <w:rsid w:val="00952411"/>
    <w:rsid w:val="00952B97"/>
    <w:rsid w:val="00956E08"/>
    <w:rsid w:val="00960B9E"/>
    <w:rsid w:val="00961362"/>
    <w:rsid w:val="009625DD"/>
    <w:rsid w:val="009665BE"/>
    <w:rsid w:val="009670D6"/>
    <w:rsid w:val="00972495"/>
    <w:rsid w:val="009764D1"/>
    <w:rsid w:val="00977BA5"/>
    <w:rsid w:val="009836CA"/>
    <w:rsid w:val="00984A71"/>
    <w:rsid w:val="00985747"/>
    <w:rsid w:val="00986B2D"/>
    <w:rsid w:val="00995DF5"/>
    <w:rsid w:val="009A2B8D"/>
    <w:rsid w:val="009A310C"/>
    <w:rsid w:val="009A3F9E"/>
    <w:rsid w:val="009A42E6"/>
    <w:rsid w:val="009A53DC"/>
    <w:rsid w:val="009A75AE"/>
    <w:rsid w:val="009A7B03"/>
    <w:rsid w:val="009B2BEE"/>
    <w:rsid w:val="009C31AB"/>
    <w:rsid w:val="009C442A"/>
    <w:rsid w:val="009C4BA5"/>
    <w:rsid w:val="009C4E5D"/>
    <w:rsid w:val="009C6266"/>
    <w:rsid w:val="009C79BC"/>
    <w:rsid w:val="009D05CA"/>
    <w:rsid w:val="009D14F8"/>
    <w:rsid w:val="009E051A"/>
    <w:rsid w:val="009E06C4"/>
    <w:rsid w:val="009E1AD6"/>
    <w:rsid w:val="009E36FE"/>
    <w:rsid w:val="009E56A9"/>
    <w:rsid w:val="009F5BB9"/>
    <w:rsid w:val="00A03548"/>
    <w:rsid w:val="00A04F26"/>
    <w:rsid w:val="00A0515B"/>
    <w:rsid w:val="00A064BB"/>
    <w:rsid w:val="00A1115A"/>
    <w:rsid w:val="00A11D85"/>
    <w:rsid w:val="00A12BDD"/>
    <w:rsid w:val="00A15170"/>
    <w:rsid w:val="00A152F4"/>
    <w:rsid w:val="00A20F98"/>
    <w:rsid w:val="00A22FED"/>
    <w:rsid w:val="00A24397"/>
    <w:rsid w:val="00A253E5"/>
    <w:rsid w:val="00A27596"/>
    <w:rsid w:val="00A32495"/>
    <w:rsid w:val="00A32C7A"/>
    <w:rsid w:val="00A348C4"/>
    <w:rsid w:val="00A36458"/>
    <w:rsid w:val="00A36499"/>
    <w:rsid w:val="00A37CE7"/>
    <w:rsid w:val="00A4141E"/>
    <w:rsid w:val="00A42756"/>
    <w:rsid w:val="00A452DE"/>
    <w:rsid w:val="00A54684"/>
    <w:rsid w:val="00A620CA"/>
    <w:rsid w:val="00A625B4"/>
    <w:rsid w:val="00A62AAA"/>
    <w:rsid w:val="00A70447"/>
    <w:rsid w:val="00A7785D"/>
    <w:rsid w:val="00A807F7"/>
    <w:rsid w:val="00A82F3E"/>
    <w:rsid w:val="00A84A58"/>
    <w:rsid w:val="00A8558B"/>
    <w:rsid w:val="00A8799F"/>
    <w:rsid w:val="00A90F38"/>
    <w:rsid w:val="00A94220"/>
    <w:rsid w:val="00A94255"/>
    <w:rsid w:val="00AA254E"/>
    <w:rsid w:val="00AA4299"/>
    <w:rsid w:val="00AA76A1"/>
    <w:rsid w:val="00AB113F"/>
    <w:rsid w:val="00AB4587"/>
    <w:rsid w:val="00AB75C9"/>
    <w:rsid w:val="00AD17F7"/>
    <w:rsid w:val="00AD3E7E"/>
    <w:rsid w:val="00AD45B5"/>
    <w:rsid w:val="00AD5D8B"/>
    <w:rsid w:val="00AD773C"/>
    <w:rsid w:val="00AE32A0"/>
    <w:rsid w:val="00AE619A"/>
    <w:rsid w:val="00AF0553"/>
    <w:rsid w:val="00AF0FCA"/>
    <w:rsid w:val="00AF42ED"/>
    <w:rsid w:val="00AF4F9B"/>
    <w:rsid w:val="00AF5ED5"/>
    <w:rsid w:val="00AF6FFB"/>
    <w:rsid w:val="00AF7275"/>
    <w:rsid w:val="00AF77ED"/>
    <w:rsid w:val="00B00506"/>
    <w:rsid w:val="00B02919"/>
    <w:rsid w:val="00B02F4B"/>
    <w:rsid w:val="00B0690F"/>
    <w:rsid w:val="00B20104"/>
    <w:rsid w:val="00B22469"/>
    <w:rsid w:val="00B22535"/>
    <w:rsid w:val="00B23EC6"/>
    <w:rsid w:val="00B25877"/>
    <w:rsid w:val="00B25ED0"/>
    <w:rsid w:val="00B4083D"/>
    <w:rsid w:val="00B41396"/>
    <w:rsid w:val="00B43748"/>
    <w:rsid w:val="00B4514C"/>
    <w:rsid w:val="00B52CFC"/>
    <w:rsid w:val="00B57CF1"/>
    <w:rsid w:val="00B62290"/>
    <w:rsid w:val="00B62357"/>
    <w:rsid w:val="00B67C37"/>
    <w:rsid w:val="00B70191"/>
    <w:rsid w:val="00B71493"/>
    <w:rsid w:val="00B727E2"/>
    <w:rsid w:val="00B73631"/>
    <w:rsid w:val="00B806D9"/>
    <w:rsid w:val="00B8257A"/>
    <w:rsid w:val="00B86C15"/>
    <w:rsid w:val="00B86ED4"/>
    <w:rsid w:val="00B9298F"/>
    <w:rsid w:val="00B97E25"/>
    <w:rsid w:val="00BA0AAE"/>
    <w:rsid w:val="00BA4932"/>
    <w:rsid w:val="00BB2E0E"/>
    <w:rsid w:val="00BB521D"/>
    <w:rsid w:val="00BC1CA4"/>
    <w:rsid w:val="00BC3E35"/>
    <w:rsid w:val="00BD0B85"/>
    <w:rsid w:val="00BD0C5D"/>
    <w:rsid w:val="00BD0FF5"/>
    <w:rsid w:val="00BD451D"/>
    <w:rsid w:val="00BD5B47"/>
    <w:rsid w:val="00BF220F"/>
    <w:rsid w:val="00BF5F8F"/>
    <w:rsid w:val="00BF62D4"/>
    <w:rsid w:val="00BF6A00"/>
    <w:rsid w:val="00BF7D2A"/>
    <w:rsid w:val="00C00934"/>
    <w:rsid w:val="00C03328"/>
    <w:rsid w:val="00C1023F"/>
    <w:rsid w:val="00C103F9"/>
    <w:rsid w:val="00C1088A"/>
    <w:rsid w:val="00C13A49"/>
    <w:rsid w:val="00C15123"/>
    <w:rsid w:val="00C15A40"/>
    <w:rsid w:val="00C20556"/>
    <w:rsid w:val="00C208B1"/>
    <w:rsid w:val="00C22036"/>
    <w:rsid w:val="00C228F2"/>
    <w:rsid w:val="00C30173"/>
    <w:rsid w:val="00C311EC"/>
    <w:rsid w:val="00C312CF"/>
    <w:rsid w:val="00C437E3"/>
    <w:rsid w:val="00C45421"/>
    <w:rsid w:val="00C45616"/>
    <w:rsid w:val="00C456D9"/>
    <w:rsid w:val="00C45A82"/>
    <w:rsid w:val="00C45D84"/>
    <w:rsid w:val="00C5535E"/>
    <w:rsid w:val="00C565D6"/>
    <w:rsid w:val="00C56F20"/>
    <w:rsid w:val="00C60664"/>
    <w:rsid w:val="00C6195F"/>
    <w:rsid w:val="00C66E2B"/>
    <w:rsid w:val="00C70490"/>
    <w:rsid w:val="00C71C05"/>
    <w:rsid w:val="00C73FAA"/>
    <w:rsid w:val="00C77403"/>
    <w:rsid w:val="00C83950"/>
    <w:rsid w:val="00C95338"/>
    <w:rsid w:val="00C96904"/>
    <w:rsid w:val="00CA0E18"/>
    <w:rsid w:val="00CA69FB"/>
    <w:rsid w:val="00CB2A29"/>
    <w:rsid w:val="00CB2F3D"/>
    <w:rsid w:val="00CB6542"/>
    <w:rsid w:val="00CB66C2"/>
    <w:rsid w:val="00CC103C"/>
    <w:rsid w:val="00CC15C0"/>
    <w:rsid w:val="00CC2BB0"/>
    <w:rsid w:val="00CD1405"/>
    <w:rsid w:val="00CD1CC3"/>
    <w:rsid w:val="00CD2F41"/>
    <w:rsid w:val="00CD3C65"/>
    <w:rsid w:val="00CE624A"/>
    <w:rsid w:val="00CE680F"/>
    <w:rsid w:val="00CE7F8D"/>
    <w:rsid w:val="00CF1F9C"/>
    <w:rsid w:val="00CF2413"/>
    <w:rsid w:val="00CF264D"/>
    <w:rsid w:val="00CF269C"/>
    <w:rsid w:val="00CF36FD"/>
    <w:rsid w:val="00CF5E5E"/>
    <w:rsid w:val="00CF6180"/>
    <w:rsid w:val="00CF6CD4"/>
    <w:rsid w:val="00D211A7"/>
    <w:rsid w:val="00D2259E"/>
    <w:rsid w:val="00D2385E"/>
    <w:rsid w:val="00D25415"/>
    <w:rsid w:val="00D262CB"/>
    <w:rsid w:val="00D27B00"/>
    <w:rsid w:val="00D30121"/>
    <w:rsid w:val="00D30133"/>
    <w:rsid w:val="00D304A7"/>
    <w:rsid w:val="00D32E84"/>
    <w:rsid w:val="00D33B5F"/>
    <w:rsid w:val="00D33F8A"/>
    <w:rsid w:val="00D54690"/>
    <w:rsid w:val="00D567BE"/>
    <w:rsid w:val="00D650D7"/>
    <w:rsid w:val="00D6534D"/>
    <w:rsid w:val="00D67F28"/>
    <w:rsid w:val="00D7075F"/>
    <w:rsid w:val="00D71133"/>
    <w:rsid w:val="00D81DB2"/>
    <w:rsid w:val="00D82762"/>
    <w:rsid w:val="00D830FD"/>
    <w:rsid w:val="00D8417D"/>
    <w:rsid w:val="00D85BE2"/>
    <w:rsid w:val="00D8738F"/>
    <w:rsid w:val="00D95DB8"/>
    <w:rsid w:val="00D97049"/>
    <w:rsid w:val="00D97903"/>
    <w:rsid w:val="00DA22AB"/>
    <w:rsid w:val="00DA253A"/>
    <w:rsid w:val="00DB02F1"/>
    <w:rsid w:val="00DB4E11"/>
    <w:rsid w:val="00DB7D3C"/>
    <w:rsid w:val="00DC4DB3"/>
    <w:rsid w:val="00DD5EB0"/>
    <w:rsid w:val="00DD6DC0"/>
    <w:rsid w:val="00DD7373"/>
    <w:rsid w:val="00DD7E84"/>
    <w:rsid w:val="00DE00AC"/>
    <w:rsid w:val="00DE1D23"/>
    <w:rsid w:val="00DE22D3"/>
    <w:rsid w:val="00DE3889"/>
    <w:rsid w:val="00DF569A"/>
    <w:rsid w:val="00DF5E3D"/>
    <w:rsid w:val="00E026C8"/>
    <w:rsid w:val="00E07B1E"/>
    <w:rsid w:val="00E15B1D"/>
    <w:rsid w:val="00E17491"/>
    <w:rsid w:val="00E1781E"/>
    <w:rsid w:val="00E22589"/>
    <w:rsid w:val="00E22894"/>
    <w:rsid w:val="00E22F29"/>
    <w:rsid w:val="00E30624"/>
    <w:rsid w:val="00E30FD7"/>
    <w:rsid w:val="00E32259"/>
    <w:rsid w:val="00E34044"/>
    <w:rsid w:val="00E34FBE"/>
    <w:rsid w:val="00E36235"/>
    <w:rsid w:val="00E37839"/>
    <w:rsid w:val="00E404F7"/>
    <w:rsid w:val="00E50191"/>
    <w:rsid w:val="00E56635"/>
    <w:rsid w:val="00E6023F"/>
    <w:rsid w:val="00E60674"/>
    <w:rsid w:val="00E62DB9"/>
    <w:rsid w:val="00E648BD"/>
    <w:rsid w:val="00E66B66"/>
    <w:rsid w:val="00E75891"/>
    <w:rsid w:val="00E777DE"/>
    <w:rsid w:val="00E80F43"/>
    <w:rsid w:val="00E81C37"/>
    <w:rsid w:val="00E86064"/>
    <w:rsid w:val="00E86E64"/>
    <w:rsid w:val="00E90412"/>
    <w:rsid w:val="00E91C30"/>
    <w:rsid w:val="00E9758D"/>
    <w:rsid w:val="00EA24F8"/>
    <w:rsid w:val="00EA2AC0"/>
    <w:rsid w:val="00EB1069"/>
    <w:rsid w:val="00EB67A0"/>
    <w:rsid w:val="00EB7007"/>
    <w:rsid w:val="00EC4F3C"/>
    <w:rsid w:val="00ED0400"/>
    <w:rsid w:val="00EE3F75"/>
    <w:rsid w:val="00EE4CAB"/>
    <w:rsid w:val="00EF0973"/>
    <w:rsid w:val="00EF3913"/>
    <w:rsid w:val="00EF3BF8"/>
    <w:rsid w:val="00EF71DF"/>
    <w:rsid w:val="00F03371"/>
    <w:rsid w:val="00F064F2"/>
    <w:rsid w:val="00F14847"/>
    <w:rsid w:val="00F17BD0"/>
    <w:rsid w:val="00F20598"/>
    <w:rsid w:val="00F21E89"/>
    <w:rsid w:val="00F22E38"/>
    <w:rsid w:val="00F260D8"/>
    <w:rsid w:val="00F27979"/>
    <w:rsid w:val="00F35E54"/>
    <w:rsid w:val="00F43298"/>
    <w:rsid w:val="00F52B4B"/>
    <w:rsid w:val="00F61480"/>
    <w:rsid w:val="00F62961"/>
    <w:rsid w:val="00F65989"/>
    <w:rsid w:val="00F66720"/>
    <w:rsid w:val="00F670B5"/>
    <w:rsid w:val="00F67B2F"/>
    <w:rsid w:val="00F74A79"/>
    <w:rsid w:val="00F776F3"/>
    <w:rsid w:val="00F81EF3"/>
    <w:rsid w:val="00F84818"/>
    <w:rsid w:val="00F85CC0"/>
    <w:rsid w:val="00F85E01"/>
    <w:rsid w:val="00FA7B7D"/>
    <w:rsid w:val="00FA7D45"/>
    <w:rsid w:val="00FB45D7"/>
    <w:rsid w:val="00FB46AD"/>
    <w:rsid w:val="00FB5A86"/>
    <w:rsid w:val="00FB74B3"/>
    <w:rsid w:val="00FC4F4B"/>
    <w:rsid w:val="00FC6A82"/>
    <w:rsid w:val="00FD0645"/>
    <w:rsid w:val="00FD2412"/>
    <w:rsid w:val="00FD2521"/>
    <w:rsid w:val="00FE0826"/>
    <w:rsid w:val="00FE1B5D"/>
    <w:rsid w:val="00FE5089"/>
    <w:rsid w:val="00FE5A59"/>
    <w:rsid w:val="00FE62EA"/>
    <w:rsid w:val="00FE6C80"/>
    <w:rsid w:val="00FE797B"/>
    <w:rsid w:val="00FF12FF"/>
    <w:rsid w:val="00FF245E"/>
    <w:rsid w:val="00FF3AC6"/>
    <w:rsid w:val="00FF6E0E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DF79D"/>
  <w15:docId w15:val="{792AB53C-ED1C-4934-A18D-7E18FFA07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76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5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D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D91"/>
  </w:style>
  <w:style w:type="paragraph" w:styleId="Footer">
    <w:name w:val="footer"/>
    <w:basedOn w:val="Normal"/>
    <w:link w:val="Foot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ne</dc:creator>
  <cp:lastModifiedBy>Janine Tjerkstra</cp:lastModifiedBy>
  <cp:revision>53</cp:revision>
  <cp:lastPrinted>2023-11-14T03:13:00Z</cp:lastPrinted>
  <dcterms:created xsi:type="dcterms:W3CDTF">2023-11-14T02:22:00Z</dcterms:created>
  <dcterms:modified xsi:type="dcterms:W3CDTF">2023-11-14T03:15:00Z</dcterms:modified>
</cp:coreProperties>
</file>